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in</w:t>
      </w:r>
      <w:r>
        <w:t xml:space="preserve"> </w:t>
      </w:r>
      <w:r>
        <w:t xml:space="preserve">Turkey</w:t>
      </w:r>
      <w:r>
        <w:t xml:space="preserve"> </w:t>
      </w:r>
      <w:r>
        <w:t xml:space="preserve">Ankara</w:t>
      </w:r>
    </w:p>
    <w:p>
      <w:pPr>
        <w:pStyle w:val="FirstParagraph"/>
      </w:pPr>
      <w:r>
        <w:t xml:space="preserve">[Your Full Name]</w:t>
      </w:r>
    </w:p>
    <w:p>
      <w:pPr>
        <w:pStyle w:val="BodyText"/>
      </w:pPr>
      <w:r>
        <w:t xml:space="preserve">[Your Student ID, if applicable]</w:t>
      </w:r>
    </w:p>
    <w:p>
      <w:pPr>
        <w:pStyle w:val="BodyText"/>
      </w:pPr>
      <w:r>
        <w:t xml:space="preserve">[University Name]</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rPr>
          <w:bCs/>
          <w:b/>
        </w:rPr>
        <w:t xml:space="preserve">Date:</w:t>
      </w:r>
      <w:r>
        <w:t xml:space="preserve"> </w:t>
      </w:r>
      <w:r>
        <w:t xml:space="preserve">October 26, 2023</w:t>
      </w:r>
    </w:p>
    <w:p>
      <w:pPr>
        <w:pStyle w:val="BodyText"/>
      </w:pPr>
      <w:r>
        <w:rPr>
          <w:bCs/>
          <w:b/>
        </w:rPr>
        <w:t xml:space="preserve">To the Esteemed Professor [Professor's Last Name]</w:t>
      </w:r>
    </w:p>
    <w:p>
      <w:pPr>
        <w:pStyle w:val="BodyText"/>
      </w:pPr>
      <w:r>
        <w:t xml:space="preserve">[Department Name]</w:t>
      </w:r>
    </w:p>
    <w:p>
      <w:pPr>
        <w:pStyle w:val="BodyText"/>
      </w:pPr>
      <w:r>
        <w:t xml:space="preserve">[University Name in Ankara, Turkey]</w:t>
      </w:r>
    </w:p>
    <w:p>
      <w:pPr>
        <w:pStyle w:val="BodyText"/>
      </w:pPr>
      <w:r>
        <w:t xml:space="preserve">Çankaya, Ankara 06800</w:t>
      </w:r>
    </w:p>
    <w:p>
      <w:pPr>
        <w:pStyle w:val="BodyText"/>
      </w:pPr>
      <w:r>
        <w:t xml:space="preserve">Turkey</w:t>
      </w:r>
    </w:p>
    <w:bookmarkStart w:id="20" w:name="Xdd6e615bdbec18b761bff8364150450e842e8bc"/>
    <w:p>
      <w:pPr>
        <w:pStyle w:val="Heading1"/>
      </w:pPr>
      <w:r>
        <w:t xml:space="preserve">Internship Application Letter for Research Opportunity in Turkey Ankara</w:t>
      </w:r>
    </w:p>
    <w:bookmarkEnd w:id="20"/>
    <w:p>
      <w:pPr>
        <w:pStyle w:val="FirstParagraph"/>
      </w:pPr>
      <w:r>
        <w:t xml:space="preserve">Dear Professor [Professor's Last Name],</w:t>
      </w:r>
    </w:p>
    <w:p>
      <w:pPr>
        <w:pStyle w:val="BodyText"/>
      </w:pPr>
      <w:r>
        <w:t xml:space="preserve">With profound admiration for your pioneering research in [specific field, e.g., "Sustainable Urban Development" or "Renewable Energy Systems"], I am writing this Internship Application Letter to formally express my enthusiastic interest in securing a research internship opportunity under your mentorship at [University Name] in Ankara, Turkey. As a dedicated undergraduate student from [Your Home University/Country], I have long aspired to contribute to meaningful academic work within the vibrant intellectual ecosystem of Turkey Ankara, and your leadership in [mention specific project/publication] has cemented my desire to learn directly from your expertise.</w:t>
      </w:r>
    </w:p>
    <w:p>
      <w:pPr>
        <w:pStyle w:val="BodyText"/>
      </w:pPr>
      <w:r>
        <w:t xml:space="preserve">My academic journey at [Your University] has been meticulously structured around preparing for advanced research in [Your Field], with a particular focus on [specific sub-topic relevant to professor's work]. I have maintained a consistent 3.8/4.0 GPA while completing rigorous coursework including Advanced Statistical Analysis, Environmental Policy Modeling, and Geographic Information Systems – all directly applicable to the cutting-edge projects your laboratory conducts in Turkey Ankara. What resonates most deeply with me is your recent publication on [mention specific paper/project], where your methodology for integrating AI-driven climate modeling with urban planning frameworks demonstrated precisely the interdisciplinary approach I seek to master. This work not only aligns with my thesis research on [your topic] but also reflects Turkey's strategic vision for sustainable development as outlined in its 2035 National Strategy.</w:t>
      </w:r>
    </w:p>
    <w:p>
      <w:pPr>
        <w:pStyle w:val="BodyText"/>
      </w:pPr>
      <w:r>
        <w:t xml:space="preserve">I have carefully researched your laboratory's current initiatives, particularly the ongoing "Ankara Smart Cities Initiative" funded by TÜBİTAK (The Scientific and Technological Research Council of Turkey). The opportunity to contribute to such a transformative project in the heart of Turkey Ankara – a city where ancient heritage seamlessly converges with modern technological innovation – represents an unparalleled educational milestone. Having visited Ankara during my academic exchange program last spring, I was deeply impressed by the city's dynamic research culture: from the bustling academic corridors of Middle East Technical University (METU) to the collaborative spirit at The Turkish Academy of Sciences. Your lab's location within [mention specific building/institute in Ankara] places me at the epicenter of this scholarly movement, where I can immerse myself in both theoretical discourse and practical implementation.</w:t>
      </w:r>
    </w:p>
    <w:p>
      <w:pPr>
        <w:pStyle w:val="BodyText"/>
      </w:pPr>
      <w:r>
        <w:t xml:space="preserve">My technical competencies directly support your research needs. I have proficiency in Python (Pandas, NumPy), R for statistical modeling, and GIS software including ArcGIS Pro – all tools utilized in your recent projects documented on [University]’s research portal. During my internship at [Previous Institution], I developed a predictive model for urban heat island effects that increased data processing efficiency by 35% – a skill transferable to your team's work on climate-resilient infrastructure. Beyond technical skills, I possess advanced Turkish language proficiency (B2 level, with ongoing study at [Language Institute]), enabling seamless integration into Ankara's academic community and facilitating meaningful collaboration with local stakeholders. This linguistic capability is particularly valuable for fieldwork across diverse neighborhoods of Turkey Ankara, where community engagement is central to your research methodology.</w:t>
      </w:r>
    </w:p>
    <w:p>
      <w:pPr>
        <w:pStyle w:val="BodyText"/>
      </w:pPr>
      <w:r>
        <w:t xml:space="preserve">What truly excites me about this potential internship is the chance to contribute to Turkey's growing prominence in global scientific innovation while learning from a scholar whose work transcends academic boundaries. Professor [Last Name], your keynote address at the 2023 International Conference on Sustainable Cities (held in Istanbul) profoundly influenced my perspective on how research must serve societal needs – a philosophy I aim to embody during this internship. I am particularly eager to assist in [mention specific task, e.g., "data collection for Ankara's public transportation efficiency study" or "analysis of renewable energy adoption patterns"] while learning from your team’s sophisticated approach to ethical research implementation in diverse cultural contexts.</w:t>
      </w:r>
    </w:p>
    <w:p>
      <w:pPr>
        <w:pStyle w:val="BodyText"/>
      </w:pPr>
      <w:r>
        <w:t xml:space="preserve">My commitment extends beyond the academic requirements of this internship. I have actively prepared to contribute meaningfully to Turkey Ankara's research environment by securing funding through [mention scholarship/funding source, e.g., "the Türkiye Scholarships program"] and arranging accommodation near campus at [specific housing area in Ankara]. I am also volunteering with the Ankara Youth Science Association, where I organize STEM workshops for local high schools – experiences that have honed my ability to communicate complex concepts clearly. As someone who has navigated cross-cultural academic environments during exchanges in Germany and Japan, I understand how vital it is to respect and adapt to Turkey's unique research culture while bringing fresh international perspectives.</w:t>
      </w:r>
    </w:p>
    <w:p>
      <w:pPr>
        <w:pStyle w:val="BodyText"/>
      </w:pPr>
      <w:r>
        <w:t xml:space="preserve">My aspiration aligns with Turkey’s strategic goals outlined in its National Research Strategy 2035, which prioritizes "fostering globally competitive scientific talent through international collaboration." This internship represents the critical bridge between my academic foundation and professional contribution to sustainable development in Turkey Ankara – a city that has become a global model for balancing tradition with technological advancement. I am especially eager to learn from your perspective as an educator who has shaped generations of researchers at [University Name], including many who now lead initiatives across Turkey’s innovation corridors.</w:t>
      </w:r>
    </w:p>
    <w:p>
      <w:pPr>
        <w:pStyle w:val="BodyText"/>
      </w:pPr>
      <w:r>
        <w:t xml:space="preserve">I have attached my CV, academic transcript, and a brief research proposal demonstrating how my interests align with your current projects. I would be honored to discuss this opportunity during your availability in the coming weeks. Should you require additional materials or wish to arrange a virtual meeting, please feel free to contact me at [Your Email] or [Your Phone]. I am prepared to adjust my schedule flexibly around Ankara’s academic calendar and welcome the chance to contribute from day one of the internship period.</w:t>
      </w:r>
    </w:p>
    <w:p>
      <w:pPr>
        <w:pStyle w:val="BodyText"/>
      </w:pPr>
      <w:r>
        <w:t xml:space="preserve">Thank you for considering this Internship Application Letter. I have long admired your ability to transform theoretical frameworks into tangible solutions benefiting communities across Turkey Ankara, and I am confident that under your guidance, I can develop both as a researcher and as an active participant in Turkey’s scientific advancement. The prospect of working alongside your team within the inspiring intellectual landscape of Ankara fills me with both humility and enthusiasm.</w:t>
      </w:r>
    </w:p>
    <w:p>
      <w:pPr>
        <w:pStyle w:val="BodyText"/>
      </w:pPr>
      <w:r>
        <w:t xml:space="preserve">With deepest respect for your scholarship and contributions to our global academic community,</w:t>
      </w:r>
    </w:p>
    <w:p>
      <w:pPr>
        <w:pStyle w:val="BodyText"/>
      </w:pPr>
      <w:r>
        <w:t xml:space="preserve">[Your Full Name]</w:t>
      </w:r>
    </w:p>
    <w:p>
      <w:pPr>
        <w:pStyle w:val="BodyText"/>
      </w:pPr>
      <w:r>
        <w:t xml:space="preserve">[Your University, Year of Study]</w:t>
      </w:r>
    </w:p>
    <w:p>
      <w:pPr>
        <w:pStyle w:val="BodyText"/>
      </w:pPr>
      <w:r>
        <w:t xml:space="preserve">Undergraduate Student in [Your Major]</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in Turkey Ankara</dc:title>
  <dc:creator/>
  <dc:language>en</dc:language>
  <cp:keywords/>
  <dcterms:created xsi:type="dcterms:W3CDTF">2026-05-02T06:46:19Z</dcterms:created>
  <dcterms:modified xsi:type="dcterms:W3CDTF">2026-05-02T06:46:19Z</dcterms:modified>
</cp:coreProperties>
</file>

<file path=docProps/custom.xml><?xml version="1.0" encoding="utf-8"?>
<Properties xmlns="http://schemas.openxmlformats.org/officeDocument/2006/custom-properties" xmlns:vt="http://schemas.openxmlformats.org/officeDocument/2006/docPropsVTypes"/>
</file>